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6E6F" w:rsidRDefault="00EF5567">
      <w:r>
        <w:rPr>
          <w:noProof/>
        </w:rPr>
        <w:drawing>
          <wp:inline distT="0" distB="0" distL="0" distR="0" wp14:anchorId="2B03FABA" wp14:editId="6E6E5E95">
            <wp:extent cx="5943600" cy="2828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567" w:rsidRDefault="00EF5567">
      <w:r w:rsidRPr="00EF5567">
        <w:drawing>
          <wp:inline distT="0" distB="0" distL="0" distR="0" wp14:anchorId="73A016BD" wp14:editId="0B22DBAA">
            <wp:extent cx="5943600" cy="2512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F55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zI1MLUwMTA1MDdR0lEKTi0uzszPAykwrAUAVG6CbCwAAAA="/>
  </w:docVars>
  <w:rsids>
    <w:rsidRoot w:val="00EF5567"/>
    <w:rsid w:val="00216E6F"/>
    <w:rsid w:val="00521CA7"/>
    <w:rsid w:val="00EF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F795C"/>
  <w15:chartTrackingRefBased/>
  <w15:docId w15:val="{4120D8B2-9E09-4D21-85DB-9FEC1C275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esters95@gmail.com</dc:creator>
  <cp:keywords/>
  <dc:description/>
  <cp:lastModifiedBy>thomasesters95@gmail.com</cp:lastModifiedBy>
  <cp:revision>1</cp:revision>
  <dcterms:created xsi:type="dcterms:W3CDTF">2019-05-14T01:55:00Z</dcterms:created>
  <dcterms:modified xsi:type="dcterms:W3CDTF">2019-05-14T01:59:00Z</dcterms:modified>
</cp:coreProperties>
</file>